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27BD0" w14:textId="77777777" w:rsidR="000177DB" w:rsidRPr="000A530B" w:rsidRDefault="00BA2E9F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191A60" w:rsidRPr="000A530B">
        <w:rPr>
          <w:rFonts w:ascii="Helvetica" w:hAnsi="Helvetica" w:cs="Arial"/>
          <w:sz w:val="20"/>
          <w:szCs w:val="24"/>
          <w:lang w:val="lt-LT"/>
        </w:rPr>
        <w:t>Viengrandis</w:t>
      </w:r>
      <w:proofErr w:type="spellEnd"/>
      <w:r w:rsidR="00191A60" w:rsidRPr="000A530B">
        <w:rPr>
          <w:rFonts w:ascii="Helvetica" w:hAnsi="Helvetica" w:cs="Arial"/>
          <w:sz w:val="20"/>
          <w:szCs w:val="24"/>
          <w:lang w:val="lt-LT"/>
        </w:rPr>
        <w:t xml:space="preserve"> antikūno konstruk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tas</w:t>
      </w:r>
      <w:r w:rsidR="00191A60"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apimantis</w:t>
      </w:r>
      <w:r w:rsidR="00191A60" w:rsidRPr="000A530B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7684C748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• pirm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ąjį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uris rišasi prie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BCMA,</w:t>
      </w:r>
    </w:p>
    <w:p w14:paraId="5EDE0480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• antr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ąjį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kuris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rišasi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rie žmogaus ir (arba) </w:t>
      </w:r>
      <w:proofErr w:type="spellStart"/>
      <w:r w:rsidRPr="000A530B">
        <w:rPr>
          <w:rFonts w:ascii="Helvetica" w:hAnsi="Helvetica" w:cs="Arial"/>
          <w:i/>
          <w:iCs/>
          <w:sz w:val="20"/>
          <w:szCs w:val="24"/>
          <w:lang w:val="lt-LT"/>
        </w:rPr>
        <w:t>Macaca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CD3ε grandinės</w:t>
      </w:r>
      <w:r w:rsidR="00597C06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597C06" w:rsidRPr="000A530B">
        <w:rPr>
          <w:rFonts w:ascii="Helvetica" w:hAnsi="Helvetica" w:cs="Arial"/>
          <w:sz w:val="20"/>
          <w:szCs w:val="24"/>
          <w:lang w:val="lt-LT"/>
        </w:rPr>
        <w:t>ekstraląstelinio</w:t>
      </w:r>
      <w:proofErr w:type="spellEnd"/>
      <w:r w:rsidR="00597C06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597C06" w:rsidRPr="000A530B">
        <w:rPr>
          <w:rFonts w:ascii="Helvetica" w:hAnsi="Helvetica" w:cs="Arial"/>
          <w:sz w:val="20"/>
          <w:szCs w:val="24"/>
          <w:lang w:val="lt-LT"/>
        </w:rPr>
        <w:t>epitop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>; ir</w:t>
      </w:r>
    </w:p>
    <w:p w14:paraId="065F7959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• treči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ąjį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 xml:space="preserve">kuris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pima du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monomerus, kurių kiekvienas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apima lankst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CH2 domeną ir CH3 domeną, kur minėti du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monomerai yra sujungti vienas su kitu per peptidinį jung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tuką</w:t>
      </w:r>
      <w:r w:rsidRPr="000A530B">
        <w:rPr>
          <w:rFonts w:ascii="Helvetica" w:hAnsi="Helvetica" w:cs="Arial"/>
          <w:sz w:val="20"/>
          <w:szCs w:val="24"/>
          <w:lang w:val="lt-LT"/>
        </w:rPr>
        <w:t>.</w:t>
      </w:r>
    </w:p>
    <w:p w14:paraId="17BEEC74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81DC8F" w14:textId="77777777" w:rsidR="00983F46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2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1 punktą, kur minėtas trečiasis domenas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apima,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 xml:space="preserve"> pradedant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amin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 xml:space="preserve">u ir baigiant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karboksil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u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1AF71931" w14:textId="77777777" w:rsidR="00191A60" w:rsidRPr="000A530B" w:rsidRDefault="00721A3A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lankstas</w:t>
      </w:r>
      <w:r w:rsidR="00191A60" w:rsidRPr="000A530B">
        <w:rPr>
          <w:rFonts w:ascii="Helvetica" w:hAnsi="Helvetica" w:cs="Arial"/>
          <w:sz w:val="20"/>
          <w:szCs w:val="24"/>
          <w:lang w:val="lt-LT"/>
        </w:rPr>
        <w:t>-CH2-CH3-jung</w:t>
      </w:r>
      <w:r w:rsidRPr="000A530B">
        <w:rPr>
          <w:rFonts w:ascii="Helvetica" w:hAnsi="Helvetica" w:cs="Arial"/>
          <w:sz w:val="20"/>
          <w:szCs w:val="24"/>
          <w:lang w:val="lt-LT"/>
        </w:rPr>
        <w:t>tukas</w:t>
      </w:r>
      <w:r w:rsidR="00191A60" w:rsidRPr="000A530B">
        <w:rPr>
          <w:rFonts w:ascii="Helvetica" w:hAnsi="Helvetica" w:cs="Arial"/>
          <w:sz w:val="20"/>
          <w:szCs w:val="24"/>
          <w:lang w:val="lt-LT"/>
        </w:rPr>
        <w:t>-</w:t>
      </w:r>
      <w:r w:rsidRPr="000A530B">
        <w:rPr>
          <w:rFonts w:ascii="Helvetica" w:hAnsi="Helvetica" w:cs="Arial"/>
          <w:sz w:val="20"/>
          <w:szCs w:val="24"/>
          <w:lang w:val="lt-LT"/>
        </w:rPr>
        <w:t>lankstas</w:t>
      </w:r>
      <w:r w:rsidR="00191A60" w:rsidRPr="000A530B">
        <w:rPr>
          <w:rFonts w:ascii="Helvetica" w:hAnsi="Helvetica" w:cs="Arial"/>
          <w:sz w:val="20"/>
          <w:szCs w:val="24"/>
          <w:lang w:val="lt-LT"/>
        </w:rPr>
        <w:t>-CH2-CH3.</w:t>
      </w:r>
    </w:p>
    <w:p w14:paraId="148E2BF8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39814B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3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1 arba 2 punktą, kur kiekvien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o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iš minėtų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monomerų aminorūgščių seką yra mažiausiai 90 % identiška sekai, parinktai iš grupės, susidedančios iš SEQ ID N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r.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17-24.</w:t>
      </w:r>
    </w:p>
    <w:p w14:paraId="1221D691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31349F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4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kur 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 xml:space="preserve">kiekvieno iš minėtų </w:t>
      </w:r>
      <w:proofErr w:type="spellStart"/>
      <w:r w:rsidR="00721A3A"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721A3A" w:rsidRPr="000A530B">
        <w:rPr>
          <w:rFonts w:ascii="Helvetica" w:hAnsi="Helvetica" w:cs="Arial"/>
          <w:sz w:val="20"/>
          <w:szCs w:val="24"/>
          <w:lang w:val="lt-LT"/>
        </w:rPr>
        <w:t xml:space="preserve"> monomerų aminorūgščių seką yra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rinkt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a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iš grupės, susidedančios iš SEQ ID Nr. 17-24.</w:t>
      </w:r>
    </w:p>
    <w:p w14:paraId="75BC7739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36C023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5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kur CH2 domenas apima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cistein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disulfid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inį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tiltelį domene.</w:t>
      </w:r>
    </w:p>
    <w:p w14:paraId="0175F76E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A1DBFA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6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kur</w:t>
      </w:r>
    </w:p>
    <w:p w14:paraId="4D80D552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i) pirmasis domenas apima du antikūno kintamus domenus, 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ir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antrasis domenas apima du antikūno kintamus domenus;</w:t>
      </w:r>
    </w:p>
    <w:p w14:paraId="6284856A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ii) pirmasis domenas apima vieną antikūno kintamą domeną, 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ir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antrasis domenas apima du antikūno kintamus domenus;</w:t>
      </w:r>
    </w:p>
    <w:p w14:paraId="10FF14C5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iii) pirmasis domenas apima du antikūno kintamus domenus, 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ir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antrasis domenas apima vieną antikūno kintamą domeną; arba</w:t>
      </w:r>
    </w:p>
    <w:p w14:paraId="24CC7434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iv) pirmasis domenas apima vieną antikūno kintamą domeną, </w:t>
      </w:r>
      <w:r w:rsidR="00721A3A" w:rsidRPr="000A530B">
        <w:rPr>
          <w:rFonts w:ascii="Helvetica" w:hAnsi="Helvetica" w:cs="Arial"/>
          <w:sz w:val="20"/>
          <w:szCs w:val="24"/>
          <w:lang w:val="lt-LT"/>
        </w:rPr>
        <w:t>ir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antrasis domenas apima vieną antikūno kintamą domeną.</w:t>
      </w:r>
    </w:p>
    <w:p w14:paraId="5292AFED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740A69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7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kur pirmasis ir antrasis domenai yra su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jungti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u trečiuoju domenu per peptidinį jung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tuką</w:t>
      </w:r>
      <w:r w:rsidRPr="000A530B">
        <w:rPr>
          <w:rFonts w:ascii="Helvetica" w:hAnsi="Helvetica" w:cs="Arial"/>
          <w:sz w:val="20"/>
          <w:szCs w:val="24"/>
          <w:lang w:val="lt-LT"/>
        </w:rPr>
        <w:t>.</w:t>
      </w:r>
    </w:p>
    <w:p w14:paraId="5EC04CE3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528C24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8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apimanti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 xml:space="preserve">pradedant aminu ir baigiant </w:t>
      </w:r>
      <w:proofErr w:type="spellStart"/>
      <w:r w:rsidR="00191B1C" w:rsidRPr="000A530B">
        <w:rPr>
          <w:rFonts w:ascii="Helvetica" w:hAnsi="Helvetica" w:cs="Arial"/>
          <w:sz w:val="20"/>
          <w:szCs w:val="24"/>
          <w:lang w:val="lt-LT"/>
        </w:rPr>
        <w:t>karboksilu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>:</w:t>
      </w:r>
    </w:p>
    <w:p w14:paraId="03D6F53B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a) pirm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ąjį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domen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>;</w:t>
      </w:r>
    </w:p>
    <w:p w14:paraId="688A9C17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(b) peptid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inį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jungtuk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kurio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aminorūgščių sek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a yra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rinktą iš grupės, susidedančios iš SEQ ID Nr. 1-3;</w:t>
      </w:r>
    </w:p>
    <w:p w14:paraId="28931F62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c) antr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ąjį domeną</w:t>
      </w:r>
      <w:r w:rsidRPr="000A530B">
        <w:rPr>
          <w:rFonts w:ascii="Helvetica" w:hAnsi="Helvetica" w:cs="Arial"/>
          <w:sz w:val="20"/>
          <w:szCs w:val="24"/>
          <w:lang w:val="lt-LT"/>
        </w:rPr>
        <w:t>;</w:t>
      </w:r>
    </w:p>
    <w:p w14:paraId="2F27C433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peptidinį jungtuką, 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: 1, 2, 3, 9, 10, 11 ir 12;</w:t>
      </w:r>
    </w:p>
    <w:p w14:paraId="239EAAF3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e) trečiojo domeno 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pirmąjį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monomer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>;</w:t>
      </w:r>
    </w:p>
    <w:p w14:paraId="1910FEA0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f) 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peptidinį jungtuką, 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5, 6, 7 ir 8; ir</w:t>
      </w:r>
    </w:p>
    <w:p w14:paraId="3C050B81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g) trečiojo domeno </w:t>
      </w:r>
      <w:r w:rsidR="00191B1C" w:rsidRPr="000A530B">
        <w:rPr>
          <w:rFonts w:ascii="Helvetica" w:hAnsi="Helvetica" w:cs="Arial"/>
          <w:sz w:val="20"/>
          <w:szCs w:val="24"/>
          <w:lang w:val="lt-LT"/>
        </w:rPr>
        <w:t>antrąjį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monomer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>.</w:t>
      </w:r>
    </w:p>
    <w:p w14:paraId="2897235D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3475E9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9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 xml:space="preserve">apimantis pradedant aminu ir baigiant </w:t>
      </w:r>
      <w:proofErr w:type="spellStart"/>
      <w:r w:rsidR="0016460E" w:rsidRPr="000A530B">
        <w:rPr>
          <w:rFonts w:ascii="Helvetica" w:hAnsi="Helvetica" w:cs="Arial"/>
          <w:sz w:val="20"/>
          <w:szCs w:val="24"/>
          <w:lang w:val="lt-LT"/>
        </w:rPr>
        <w:t>karboksilu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>:</w:t>
      </w:r>
    </w:p>
    <w:p w14:paraId="7C9C3E49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pirmąjį domen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53, 59, 71, 77, 89 arba 95;</w:t>
      </w:r>
    </w:p>
    <w:p w14:paraId="110E8423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peptidinį jungtuką, 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1-3;</w:t>
      </w:r>
    </w:p>
    <w:p w14:paraId="74EFF1E0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antrąjį domen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110, 111, 112, 113, 114, 115, 116, 117, 118, 119, 120, 121, 122, 123, 124 125, 126, 127, 128 arba 129 arba SEQ ID Nr. 15;</w:t>
      </w:r>
    </w:p>
    <w:p w14:paraId="341F234D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peptidinį jungtuką, 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1, 2, 3, 9, 10, 11 ir 12;</w:t>
      </w:r>
    </w:p>
    <w:p w14:paraId="2999FD71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e)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 xml:space="preserve">trečiojo domeno pirmąjį </w:t>
      </w:r>
      <w:proofErr w:type="spellStart"/>
      <w:r w:rsidR="0016460E"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16460E" w:rsidRPr="000A530B">
        <w:rPr>
          <w:rFonts w:ascii="Helvetica" w:hAnsi="Helvetica" w:cs="Arial"/>
          <w:sz w:val="20"/>
          <w:szCs w:val="24"/>
          <w:lang w:val="lt-LT"/>
        </w:rPr>
        <w:t xml:space="preserve"> monomer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17-24;</w:t>
      </w:r>
    </w:p>
    <w:p w14:paraId="139CA1EF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f)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>peptidinį jungtuką, 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5, 6, 7 ir 8; ir</w:t>
      </w:r>
    </w:p>
    <w:p w14:paraId="7AFD050B" w14:textId="77777777" w:rsidR="00191A60" w:rsidRPr="000A530B" w:rsidRDefault="00191A60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 xml:space="preserve">(g) </w:t>
      </w:r>
      <w:r w:rsidR="0016460E" w:rsidRPr="000A530B">
        <w:rPr>
          <w:rFonts w:ascii="Helvetica" w:hAnsi="Helvetica" w:cs="Arial"/>
          <w:sz w:val="20"/>
          <w:szCs w:val="24"/>
          <w:lang w:val="lt-LT"/>
        </w:rPr>
        <w:t xml:space="preserve">trečiojo domeno antrąjį </w:t>
      </w:r>
      <w:proofErr w:type="spellStart"/>
      <w:r w:rsidR="0016460E" w:rsidRPr="000A530B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16460E" w:rsidRPr="000A530B">
        <w:rPr>
          <w:rFonts w:ascii="Helvetica" w:hAnsi="Helvetica" w:cs="Arial"/>
          <w:sz w:val="20"/>
          <w:szCs w:val="24"/>
          <w:lang w:val="lt-LT"/>
        </w:rPr>
        <w:t xml:space="preserve"> monomer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17-24.</w:t>
      </w:r>
    </w:p>
    <w:p w14:paraId="57B7722D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A419DD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0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ankstesnių punktų, 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kurio aminorūgščių seka yra parinktą iš grupės, susidedančios iš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EQ ID Nr. 55, 56, 61, 62, 73, 74, 79, 80, 91, 92, 97 ir 98.</w:t>
      </w:r>
    </w:p>
    <w:p w14:paraId="3981143E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F26A03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1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nukleotida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>, koduojantis antikūno konstruk</w:t>
      </w:r>
      <w:r w:rsidR="007B41CE" w:rsidRPr="000A530B">
        <w:rPr>
          <w:rFonts w:ascii="Helvetica" w:hAnsi="Helvetica" w:cs="Arial"/>
          <w:sz w:val="20"/>
          <w:szCs w:val="24"/>
          <w:lang w:val="lt-LT"/>
        </w:rPr>
        <w:t>t</w:t>
      </w:r>
      <w:r w:rsidRPr="000A530B">
        <w:rPr>
          <w:rFonts w:ascii="Helvetica" w:hAnsi="Helvetica" w:cs="Arial"/>
          <w:sz w:val="20"/>
          <w:szCs w:val="24"/>
          <w:lang w:val="lt-LT"/>
        </w:rPr>
        <w:t>ą, kaip apibrėžta bet kuriame iš ankstesnių punktų.</w:t>
      </w:r>
    </w:p>
    <w:p w14:paraId="19D9C69D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A5407D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2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Vektorius, apimantis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nukleotidą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>, kaip apibrėžta 11 punkte.</w:t>
      </w:r>
    </w:p>
    <w:p w14:paraId="28A7D1E1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2B6FBE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3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Ląstelė šeimininkė, transformuota arba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transfekuota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nukleotidu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>, kaip apibrėžta 11 punkte, arba vektoriumi, kaip apibrėžta 12 punkte.</w:t>
      </w:r>
    </w:p>
    <w:p w14:paraId="226A9F0C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644CB9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4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Antikūno konstruk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to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-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10 punktų gamybos būdas, 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kur minėtas būdas apima </w:t>
      </w:r>
      <w:r w:rsidRPr="000A530B">
        <w:rPr>
          <w:rFonts w:ascii="Helvetica" w:hAnsi="Helvetica" w:cs="Arial"/>
          <w:sz w:val="20"/>
          <w:szCs w:val="24"/>
          <w:lang w:val="lt-LT"/>
        </w:rPr>
        <w:t>ląstelės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šeimininkės, kaip apibrėžta 13 punkte, kultivavimą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, esant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sąlygoms, leidžiančiomis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ekspresuoti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antikūno konstruktą, kaip apibrėžta bet kuriame iš 1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-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10 punktų</w:t>
      </w:r>
      <w:r w:rsidR="007B41CE" w:rsidRPr="000A530B">
        <w:rPr>
          <w:rFonts w:ascii="Helvetica" w:hAnsi="Helvetica" w:cs="Arial"/>
          <w:sz w:val="20"/>
          <w:szCs w:val="24"/>
          <w:lang w:val="lt-LT"/>
        </w:rPr>
        <w:t>,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ir pagaminto antikūno konstruk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to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išskyrimą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iš kultūros.</w:t>
      </w:r>
    </w:p>
    <w:p w14:paraId="75E04C57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DD9E9E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5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Farmacinė kompozicija, apimanti antikūno konstruk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t</w:t>
      </w:r>
      <w:r w:rsidRPr="000A530B">
        <w:rPr>
          <w:rFonts w:ascii="Helvetica" w:hAnsi="Helvetica" w:cs="Arial"/>
          <w:sz w:val="20"/>
          <w:szCs w:val="24"/>
          <w:lang w:val="lt-LT"/>
        </w:rPr>
        <w:t>ą pagal bet kurį iš 1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-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10 punktų arba pagaminta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 xml:space="preserve"> būdu </w:t>
      </w:r>
      <w:r w:rsidRPr="000A530B">
        <w:rPr>
          <w:rFonts w:ascii="Helvetica" w:hAnsi="Helvetica" w:cs="Arial"/>
          <w:sz w:val="20"/>
          <w:szCs w:val="24"/>
          <w:lang w:val="lt-LT"/>
        </w:rPr>
        <w:t>pagal 14 punktą.</w:t>
      </w:r>
    </w:p>
    <w:p w14:paraId="291AD45D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51B9C6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6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Farmacinė kompozicija pagal 15 punktą, kuri yra stabili </w:t>
      </w:r>
      <w:r w:rsidR="00627234" w:rsidRPr="000A530B">
        <w:rPr>
          <w:rFonts w:ascii="Helvetica" w:hAnsi="Helvetica" w:cs="Arial"/>
          <w:sz w:val="20"/>
          <w:szCs w:val="24"/>
          <w:lang w:val="lt-LT"/>
        </w:rPr>
        <w:t>trump</w:t>
      </w:r>
      <w:r w:rsidRPr="000A530B">
        <w:rPr>
          <w:rFonts w:ascii="Helvetica" w:hAnsi="Helvetica" w:cs="Arial"/>
          <w:sz w:val="20"/>
          <w:szCs w:val="24"/>
          <w:lang w:val="lt-LT"/>
        </w:rPr>
        <w:t>iausiai keturias savaites maždaug -20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°C temperatūroje.</w:t>
      </w:r>
    </w:p>
    <w:p w14:paraId="2B508712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5A8279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7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-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10 punktų, skirta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naudoti naviko arba autoimuninės ligos profilaktikai arba gydymui.</w:t>
      </w:r>
    </w:p>
    <w:p w14:paraId="6A4C39FD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599D8B" w14:textId="77777777" w:rsidR="00191A60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8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Antikūno </w:t>
      </w:r>
      <w:r w:rsidR="00983F46" w:rsidRPr="000A530B">
        <w:rPr>
          <w:rFonts w:ascii="Helvetica" w:hAnsi="Helvetica" w:cs="Arial"/>
          <w:sz w:val="20"/>
          <w:szCs w:val="24"/>
          <w:lang w:val="lt-LT"/>
        </w:rPr>
        <w:t>konstruktas</w:t>
      </w:r>
      <w:r w:rsidRPr="000A530B">
        <w:rPr>
          <w:rFonts w:ascii="Helvetica" w:hAnsi="Helvetica" w:cs="Arial"/>
          <w:sz w:val="20"/>
          <w:szCs w:val="24"/>
          <w:lang w:val="lt-LT"/>
        </w:rPr>
        <w:t>, skirta</w:t>
      </w:r>
      <w:r w:rsidR="007B41CE" w:rsidRPr="000A530B">
        <w:rPr>
          <w:rFonts w:ascii="Helvetica" w:hAnsi="Helvetica" w:cs="Arial"/>
          <w:sz w:val="20"/>
          <w:szCs w:val="24"/>
          <w:lang w:val="lt-LT"/>
        </w:rPr>
        <w:t>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naudoti pagal 17 punktą, kur navikas yra parinktas iš grupės, susidedančios iš daugybinės mielomos,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lazmocitomo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, plazmos ląstelių leukemijos, </w:t>
      </w:r>
      <w:proofErr w:type="spellStart"/>
      <w:r w:rsidR="002478FA" w:rsidRPr="000A530B">
        <w:rPr>
          <w:rFonts w:ascii="Helvetica" w:hAnsi="Helvetica" w:cs="Arial"/>
          <w:sz w:val="20"/>
          <w:szCs w:val="24"/>
          <w:lang w:val="lt-LT"/>
        </w:rPr>
        <w:t>Valdenštrem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lastRenderedPageBreak/>
        <w:t>makroglobulinemijo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izoliuoto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kaulo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lazmocitomo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ekstramedulinė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lazmocitomo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osteosklero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t</w:t>
      </w:r>
      <w:r w:rsidRPr="000A530B">
        <w:rPr>
          <w:rFonts w:ascii="Helvetica" w:hAnsi="Helvetica" w:cs="Arial"/>
          <w:sz w:val="20"/>
          <w:szCs w:val="24"/>
          <w:lang w:val="lt-LT"/>
        </w:rPr>
        <w:t>inė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mielomos, 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lėtos eigo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daugybinės mielomos, B ląstelių ne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Hodžkin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limfom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os</w:t>
      </w:r>
      <w:r w:rsidRPr="000A530B">
        <w:rPr>
          <w:rFonts w:ascii="Helvetica" w:hAnsi="Helvetica" w:cs="Arial"/>
          <w:sz w:val="20"/>
          <w:szCs w:val="24"/>
          <w:lang w:val="lt-LT"/>
        </w:rPr>
        <w:t>, lėtinė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limfocitinė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leukemij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os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Hodžkino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limfom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os</w:t>
      </w:r>
      <w:r w:rsidRPr="000A530B">
        <w:rPr>
          <w:rFonts w:ascii="Helvetica" w:hAnsi="Helvetica" w:cs="Arial"/>
          <w:sz w:val="20"/>
          <w:szCs w:val="24"/>
          <w:lang w:val="lt-LT"/>
        </w:rPr>
        <w:t>.</w:t>
      </w:r>
    </w:p>
    <w:p w14:paraId="4DFD8FEC" w14:textId="77777777" w:rsidR="000177DB" w:rsidRPr="000A530B" w:rsidRDefault="000177DB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38733F1" w14:textId="77777777" w:rsidR="0025675F" w:rsidRPr="000A530B" w:rsidRDefault="00191A60" w:rsidP="000A53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A530B">
        <w:rPr>
          <w:rFonts w:ascii="Helvetica" w:hAnsi="Helvetica" w:cs="Arial"/>
          <w:sz w:val="20"/>
          <w:szCs w:val="24"/>
          <w:lang w:val="lt-LT"/>
        </w:rPr>
        <w:t>19.</w:t>
      </w:r>
      <w:r w:rsidR="000177DB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Rinkinys, apimantis antikūno konstruk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>t</w:t>
      </w:r>
      <w:r w:rsidRPr="000A530B">
        <w:rPr>
          <w:rFonts w:ascii="Helvetica" w:hAnsi="Helvetica" w:cs="Arial"/>
          <w:sz w:val="20"/>
          <w:szCs w:val="24"/>
          <w:lang w:val="lt-LT"/>
        </w:rPr>
        <w:t>ą pagal bet kurį iš 1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>-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10 punktų arba pagamintą </w:t>
      </w:r>
      <w:r w:rsidR="002478FA" w:rsidRPr="000A530B">
        <w:rPr>
          <w:rFonts w:ascii="Helvetica" w:hAnsi="Helvetica" w:cs="Arial"/>
          <w:sz w:val="20"/>
          <w:szCs w:val="24"/>
          <w:lang w:val="lt-LT"/>
        </w:rPr>
        <w:t xml:space="preserve">būdu 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pagal 14 punktą, </w:t>
      </w:r>
      <w:proofErr w:type="spellStart"/>
      <w:r w:rsidRPr="000A530B">
        <w:rPr>
          <w:rFonts w:ascii="Helvetica" w:hAnsi="Helvetica" w:cs="Arial"/>
          <w:sz w:val="20"/>
          <w:szCs w:val="24"/>
          <w:lang w:val="lt-LT"/>
        </w:rPr>
        <w:t>polinukleotidą</w:t>
      </w:r>
      <w:proofErr w:type="spellEnd"/>
      <w:r w:rsidRPr="000A530B">
        <w:rPr>
          <w:rFonts w:ascii="Helvetica" w:hAnsi="Helvetica" w:cs="Arial"/>
          <w:sz w:val="20"/>
          <w:szCs w:val="24"/>
          <w:lang w:val="lt-LT"/>
        </w:rPr>
        <w:t xml:space="preserve"> pagal 11 punktą, vektorių</w:t>
      </w:r>
      <w:r w:rsidR="00AB7DA8" w:rsidRPr="000A530B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12 punkt</w:t>
      </w:r>
      <w:r w:rsidR="00AB7DA8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>, ir</w:t>
      </w:r>
      <w:r w:rsidR="00AB7DA8" w:rsidRPr="000A530B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0A530B">
        <w:rPr>
          <w:rFonts w:ascii="Helvetica" w:hAnsi="Helvetica" w:cs="Arial"/>
          <w:sz w:val="20"/>
          <w:szCs w:val="24"/>
          <w:lang w:val="lt-LT"/>
        </w:rPr>
        <w:t>arba</w:t>
      </w:r>
      <w:r w:rsidR="00AB7DA8" w:rsidRPr="000A530B">
        <w:rPr>
          <w:rFonts w:ascii="Helvetica" w:hAnsi="Helvetica" w:cs="Arial"/>
          <w:sz w:val="20"/>
          <w:szCs w:val="24"/>
          <w:lang w:val="lt-LT"/>
        </w:rPr>
        <w:t>)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ląstelę šeiminink</w:t>
      </w:r>
      <w:r w:rsidR="007B41CE" w:rsidRPr="000A530B">
        <w:rPr>
          <w:rFonts w:ascii="Helvetica" w:hAnsi="Helvetica" w:cs="Arial"/>
          <w:sz w:val="20"/>
          <w:szCs w:val="24"/>
          <w:lang w:val="lt-LT"/>
        </w:rPr>
        <w:t>ę</w:t>
      </w:r>
      <w:r w:rsidR="00AB7DA8" w:rsidRPr="000A530B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A530B">
        <w:rPr>
          <w:rFonts w:ascii="Helvetica" w:hAnsi="Helvetica" w:cs="Arial"/>
          <w:sz w:val="20"/>
          <w:szCs w:val="24"/>
          <w:lang w:val="lt-LT"/>
        </w:rPr>
        <w:t xml:space="preserve"> 13 punkt</w:t>
      </w:r>
      <w:r w:rsidR="00AB7DA8" w:rsidRPr="000A530B">
        <w:rPr>
          <w:rFonts w:ascii="Helvetica" w:hAnsi="Helvetica" w:cs="Arial"/>
          <w:sz w:val="20"/>
          <w:szCs w:val="24"/>
          <w:lang w:val="lt-LT"/>
        </w:rPr>
        <w:t>ą</w:t>
      </w:r>
      <w:r w:rsidRPr="000A530B">
        <w:rPr>
          <w:rFonts w:ascii="Helvetica" w:hAnsi="Helvetica" w:cs="Arial"/>
          <w:sz w:val="20"/>
          <w:szCs w:val="24"/>
          <w:lang w:val="lt-LT"/>
        </w:rPr>
        <w:t>.</w:t>
      </w:r>
    </w:p>
    <w:p w14:paraId="44E06AE9" w14:textId="77777777" w:rsidR="00F73287" w:rsidRPr="000A530B" w:rsidRDefault="00F73287" w:rsidP="000A53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F73287" w:rsidRPr="000A530B" w:rsidSect="000A530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63E4C" w14:textId="77777777" w:rsidR="00114719" w:rsidRDefault="00114719" w:rsidP="007B0A41">
      <w:pPr>
        <w:spacing w:after="0" w:line="240" w:lineRule="auto"/>
      </w:pPr>
      <w:r>
        <w:separator/>
      </w:r>
    </w:p>
  </w:endnote>
  <w:endnote w:type="continuationSeparator" w:id="0">
    <w:p w14:paraId="4B581945" w14:textId="77777777" w:rsidR="00114719" w:rsidRDefault="0011471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56D17" w14:textId="77777777" w:rsidR="00114719" w:rsidRDefault="00114719" w:rsidP="007B0A41">
      <w:pPr>
        <w:spacing w:after="0" w:line="240" w:lineRule="auto"/>
      </w:pPr>
      <w:r>
        <w:separator/>
      </w:r>
    </w:p>
  </w:footnote>
  <w:footnote w:type="continuationSeparator" w:id="0">
    <w:p w14:paraId="3E2F1B46" w14:textId="77777777" w:rsidR="00114719" w:rsidRDefault="0011471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77DB"/>
    <w:rsid w:val="00065F0D"/>
    <w:rsid w:val="00070D8A"/>
    <w:rsid w:val="00092D0B"/>
    <w:rsid w:val="000A530B"/>
    <w:rsid w:val="000C0C14"/>
    <w:rsid w:val="00114719"/>
    <w:rsid w:val="00120AC9"/>
    <w:rsid w:val="001308ED"/>
    <w:rsid w:val="0016460E"/>
    <w:rsid w:val="001668DF"/>
    <w:rsid w:val="00191A60"/>
    <w:rsid w:val="00191B1C"/>
    <w:rsid w:val="00192F10"/>
    <w:rsid w:val="001A3E8E"/>
    <w:rsid w:val="001C33D1"/>
    <w:rsid w:val="001F266E"/>
    <w:rsid w:val="00223910"/>
    <w:rsid w:val="00234E11"/>
    <w:rsid w:val="002478FA"/>
    <w:rsid w:val="0025675F"/>
    <w:rsid w:val="00257F39"/>
    <w:rsid w:val="00260D4E"/>
    <w:rsid w:val="002837FC"/>
    <w:rsid w:val="002C1A4F"/>
    <w:rsid w:val="00316FB7"/>
    <w:rsid w:val="00360E2B"/>
    <w:rsid w:val="003700E9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A61A4"/>
    <w:rsid w:val="004C1469"/>
    <w:rsid w:val="004F35B0"/>
    <w:rsid w:val="00501F3F"/>
    <w:rsid w:val="00510879"/>
    <w:rsid w:val="0053198F"/>
    <w:rsid w:val="00560B7D"/>
    <w:rsid w:val="00564911"/>
    <w:rsid w:val="00583C99"/>
    <w:rsid w:val="00593A5A"/>
    <w:rsid w:val="0059478E"/>
    <w:rsid w:val="00597C06"/>
    <w:rsid w:val="005B768F"/>
    <w:rsid w:val="005C4A77"/>
    <w:rsid w:val="005D37DF"/>
    <w:rsid w:val="006049CC"/>
    <w:rsid w:val="00617E21"/>
    <w:rsid w:val="00627234"/>
    <w:rsid w:val="006375BB"/>
    <w:rsid w:val="00675FB8"/>
    <w:rsid w:val="00683EAE"/>
    <w:rsid w:val="0068769C"/>
    <w:rsid w:val="006A5176"/>
    <w:rsid w:val="006B1A30"/>
    <w:rsid w:val="006C3CD4"/>
    <w:rsid w:val="006C5EA4"/>
    <w:rsid w:val="006C673E"/>
    <w:rsid w:val="006D15AB"/>
    <w:rsid w:val="006F52F9"/>
    <w:rsid w:val="00721A3A"/>
    <w:rsid w:val="007265BB"/>
    <w:rsid w:val="007752B9"/>
    <w:rsid w:val="007760A8"/>
    <w:rsid w:val="00790202"/>
    <w:rsid w:val="00795D58"/>
    <w:rsid w:val="007A4B6F"/>
    <w:rsid w:val="007B0A41"/>
    <w:rsid w:val="007B41CE"/>
    <w:rsid w:val="007C0A0D"/>
    <w:rsid w:val="007C18AB"/>
    <w:rsid w:val="007C60FE"/>
    <w:rsid w:val="007E2261"/>
    <w:rsid w:val="00806BE5"/>
    <w:rsid w:val="00807DB6"/>
    <w:rsid w:val="008309E7"/>
    <w:rsid w:val="00837B1E"/>
    <w:rsid w:val="00851ABA"/>
    <w:rsid w:val="00853D62"/>
    <w:rsid w:val="00864E7D"/>
    <w:rsid w:val="00886FF4"/>
    <w:rsid w:val="008A7B6E"/>
    <w:rsid w:val="008B41AC"/>
    <w:rsid w:val="008C60D6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3F46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B7DA8"/>
    <w:rsid w:val="00AD4691"/>
    <w:rsid w:val="00AE51EA"/>
    <w:rsid w:val="00AF4427"/>
    <w:rsid w:val="00B226B6"/>
    <w:rsid w:val="00B347CF"/>
    <w:rsid w:val="00B6516C"/>
    <w:rsid w:val="00B70727"/>
    <w:rsid w:val="00B81287"/>
    <w:rsid w:val="00B86C5A"/>
    <w:rsid w:val="00BA2E9F"/>
    <w:rsid w:val="00BD2789"/>
    <w:rsid w:val="00BE60D0"/>
    <w:rsid w:val="00C1001A"/>
    <w:rsid w:val="00C26B30"/>
    <w:rsid w:val="00C26C67"/>
    <w:rsid w:val="00C30968"/>
    <w:rsid w:val="00C323DA"/>
    <w:rsid w:val="00C34317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938BF"/>
    <w:rsid w:val="00DB375D"/>
    <w:rsid w:val="00E1104B"/>
    <w:rsid w:val="00E1543E"/>
    <w:rsid w:val="00E2583B"/>
    <w:rsid w:val="00E321B7"/>
    <w:rsid w:val="00EA7ED9"/>
    <w:rsid w:val="00EB03E6"/>
    <w:rsid w:val="00F01CE8"/>
    <w:rsid w:val="00F24F0F"/>
    <w:rsid w:val="00F37F4D"/>
    <w:rsid w:val="00F5330D"/>
    <w:rsid w:val="00F577D6"/>
    <w:rsid w:val="00F66B57"/>
    <w:rsid w:val="00F73287"/>
    <w:rsid w:val="00F87A00"/>
    <w:rsid w:val="00FA380A"/>
    <w:rsid w:val="00FB2032"/>
    <w:rsid w:val="00FB6147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45931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9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0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04204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210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3102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273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76059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376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1907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8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337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140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00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702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27045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05979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97667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82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44622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0475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55960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22050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13849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12364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4908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79827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5104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94455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2319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58148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6222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47155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553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31112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802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5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56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383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8847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21747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0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161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241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17179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94364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76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064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1593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92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2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64201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42354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705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7470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33625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81741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9740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63053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1068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89518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0792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8488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92661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57062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1094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4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9490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410530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861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0039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80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3477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53592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28252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94408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26512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0999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58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809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97523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874373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995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04521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82916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197554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9591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29155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2282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6</Words>
  <Characters>4485</Characters>
  <Application>Microsoft Office Word</Application>
  <DocSecurity>0</DocSecurity>
  <Lines>37</Lines>
  <Paragraphs>1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5T08:13:00Z</dcterms:created>
  <dcterms:modified xsi:type="dcterms:W3CDTF">2022-01-25T08:13:00Z</dcterms:modified>
</cp:coreProperties>
</file>